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e-Leve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M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Hans</w:t>
      </w:r>
      <w:r>
        <w:t xml:space="preserve"> </w:t>
      </w:r>
      <w:r>
        <w:t xml:space="preserve">Lehndorff</w:t>
      </w:r>
    </w:p>
    <w:bookmarkStart w:id="42" w:name="site-level-analysis-of-site-1046."/>
    <w:p>
      <w:pPr>
        <w:pStyle w:val="Heading1"/>
      </w:pPr>
      <w:r>
        <w:t xml:space="preserve">Site level analysis of Site 1046.</w:t>
      </w:r>
    </w:p>
    <w:p>
      <w:pPr>
        <w:pStyle w:val="FirstParagraph"/>
      </w:pPr>
      <w:r>
        <w:t xml:space="preserve">Site 1046 is located near Snohomish County, Washington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1046_files/figure-docx/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75ad4a9b9360acde285a590cc56a09981668c7e"/>
    <w:p>
      <w:pPr>
        <w:pStyle w:val="Heading2"/>
      </w:pPr>
      <w:r>
        <w:t xml:space="preserve">This is the typical load profile for this site.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1046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41" w:name="Xbc2605806cda9ec2f0334cadfefb04771936c94"/>
    <w:p>
      <w:pPr>
        <w:pStyle w:val="Heading2"/>
      </w:pPr>
      <w:r>
        <w:t xml:space="preserve">Change in March to October energy usage between 2019 and 2020 (non-weather normalized).</w:t>
      </w:r>
    </w:p>
    <w:bookmarkStart w:id="33" w:name="dishwasher-usage-increased-by-38.13"/>
    <w:p>
      <w:pPr>
        <w:pStyle w:val="Heading3"/>
      </w:pPr>
      <w:r>
        <w:t xml:space="preserve">Dishwasher usage increased by 38.13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1046_files/figure-docx/eu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1046_files/figure-docx/eu1b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0" w:name="stoveovenrange-usage-increased-by-29.48"/>
    <w:p>
      <w:pPr>
        <w:pStyle w:val="Heading3"/>
      </w:pPr>
      <w:r>
        <w:t xml:space="preserve">Stove/Oven/Range usage increased by 29.48%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1046_files/figure-docx/eu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246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lehndorff/desktop/MSDS/GSM_6027/Other%20files/output/1046_files/figure-docx/eu2b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-Level Analysis of HEMS Data</dc:title>
  <dc:creator>Hans Lehndorff</dc:creator>
  <cp:keywords/>
  <dcterms:created xsi:type="dcterms:W3CDTF">2023-03-06T00:07:45Z</dcterms:created>
  <dcterms:modified xsi:type="dcterms:W3CDTF">2023-03-06T0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">
    <vt:lpwstr>With data from NEEA HEMS</vt:lpwstr>
  </property>
  <property fmtid="{D5CDD505-2E9C-101B-9397-08002B2CF9AE}" pid="3" name="format">
    <vt:lpwstr/>
  </property>
  <property fmtid="{D5CDD505-2E9C-101B-9397-08002B2CF9AE}" pid="4" name="params">
    <vt:lpwstr/>
  </property>
</Properties>
</file>